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ADBE8E" w14:textId="77777777" w:rsidR="00924EC3" w:rsidRPr="00924EC3" w:rsidRDefault="00924EC3" w:rsidP="00924EC3">
      <w:pPr>
        <w:rPr>
          <w:b/>
        </w:rPr>
      </w:pPr>
      <w:r w:rsidRPr="00924EC3">
        <w:rPr>
          <w:b/>
        </w:rPr>
        <w:t>Bug Out Bag (1 per adult, min.)</w:t>
      </w:r>
    </w:p>
    <w:p w14:paraId="427423FA" w14:textId="66A2ECC8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</w:t>
      </w:r>
      <w:r w:rsidR="00416B2E">
        <w:t>Back Pack</w:t>
      </w:r>
    </w:p>
    <w:p w14:paraId="7C951837" w14:textId="77777777" w:rsidR="00924EC3" w:rsidRDefault="00924EC3" w:rsidP="00924EC3"/>
    <w:p w14:paraId="645FBF7A" w14:textId="77777777" w:rsidR="00924EC3" w:rsidRPr="00924EC3" w:rsidRDefault="00924EC3" w:rsidP="00924EC3">
      <w:pPr>
        <w:rPr>
          <w:b/>
        </w:rPr>
      </w:pPr>
      <w:r w:rsidRPr="00924EC3">
        <w:rPr>
          <w:b/>
        </w:rPr>
        <w:t>Water &amp; Hydration</w:t>
      </w:r>
    </w:p>
    <w:p w14:paraId="484186A8" w14:textId="77777777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Drinking Water (3 Liters)</w:t>
      </w:r>
    </w:p>
    <w:p w14:paraId="14D7C4FC" w14:textId="77777777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Collapsible Water Bottle</w:t>
      </w:r>
    </w:p>
    <w:p w14:paraId="34ACA4E1" w14:textId="77777777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Hard Water Bottle</w:t>
      </w:r>
    </w:p>
    <w:p w14:paraId="5E3E2174" w14:textId="77777777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Metal Water Bottle / Canteen</w:t>
      </w:r>
    </w:p>
    <w:p w14:paraId="1096578E" w14:textId="77777777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Water Filter / Purification System</w:t>
      </w:r>
    </w:p>
    <w:p w14:paraId="72A99216" w14:textId="560F46AD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Water Purification Tablets </w:t>
      </w:r>
    </w:p>
    <w:p w14:paraId="6E565C56" w14:textId="77777777" w:rsidR="00924EC3" w:rsidRDefault="00924EC3" w:rsidP="00924EC3"/>
    <w:p w14:paraId="511FEF1C" w14:textId="77777777" w:rsidR="00924EC3" w:rsidRPr="00924EC3" w:rsidRDefault="00924EC3" w:rsidP="00924EC3">
      <w:pPr>
        <w:rPr>
          <w:b/>
        </w:rPr>
      </w:pPr>
      <w:r w:rsidRPr="00924EC3">
        <w:rPr>
          <w:b/>
        </w:rPr>
        <w:t>Food &amp; Food Preparation</w:t>
      </w:r>
    </w:p>
    <w:p w14:paraId="5124F4F7" w14:textId="00BE8B14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</w:t>
      </w:r>
      <w:r>
        <w:t>Protein /</w:t>
      </w:r>
      <w:r>
        <w:t xml:space="preserve"> </w:t>
      </w:r>
      <w:r>
        <w:t>Energy Bars</w:t>
      </w:r>
      <w:r>
        <w:t xml:space="preserve"> (Qty 6)</w:t>
      </w:r>
    </w:p>
    <w:p w14:paraId="11D698E0" w14:textId="43F77F1E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MREs / Dehydrated Meals (Qty 3)</w:t>
      </w:r>
    </w:p>
    <w:p w14:paraId="08D48BB3" w14:textId="0AA3C88F" w:rsidR="00924EC3" w:rsidRDefault="00924EC3" w:rsidP="00924EC3">
      <w:r w:rsidRPr="00924EC3">
        <w:rPr>
          <w:rFonts w:ascii="Segoe UI Symbol" w:hAnsi="Segoe UI Symbol" w:cs="Segoe UI Symbol"/>
        </w:rPr>
        <w:t>❏</w:t>
      </w:r>
      <w:r w:rsidRPr="00924EC3">
        <w:t xml:space="preserve"> </w:t>
      </w:r>
      <w:r>
        <w:t>Coast Guard Rations</w:t>
      </w:r>
    </w:p>
    <w:p w14:paraId="70B3877D" w14:textId="77777777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Spork</w:t>
      </w:r>
    </w:p>
    <w:p w14:paraId="3261B681" w14:textId="77777777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P-51 Can Opener</w:t>
      </w:r>
    </w:p>
    <w:p w14:paraId="69A34283" w14:textId="77777777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Metal Cooking Pot</w:t>
      </w:r>
    </w:p>
    <w:p w14:paraId="7F906911" w14:textId="493FEE6B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Metal</w:t>
      </w:r>
      <w:r>
        <w:t xml:space="preserve"> Cup</w:t>
      </w:r>
    </w:p>
    <w:p w14:paraId="621BBF8A" w14:textId="39E1D8E2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Pot</w:t>
      </w:r>
      <w:r>
        <w:t xml:space="preserve"> Scrubber</w:t>
      </w:r>
    </w:p>
    <w:p w14:paraId="5D8FEF77" w14:textId="60F6D79A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Portable</w:t>
      </w:r>
      <w:r>
        <w:t xml:space="preserve"> Stove</w:t>
      </w:r>
    </w:p>
    <w:p w14:paraId="75E29C5E" w14:textId="0A6C9B2E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Stove Fuel</w:t>
      </w:r>
      <w:r>
        <w:t xml:space="preserve"> (Qty 8 Tablets)</w:t>
      </w:r>
    </w:p>
    <w:p w14:paraId="1195B0D2" w14:textId="77777777" w:rsidR="00924EC3" w:rsidRDefault="00924EC3" w:rsidP="00924EC3"/>
    <w:p w14:paraId="2BB2ACFF" w14:textId="77777777" w:rsidR="00924EC3" w:rsidRPr="00924EC3" w:rsidRDefault="00924EC3" w:rsidP="00924EC3">
      <w:pPr>
        <w:rPr>
          <w:b/>
        </w:rPr>
      </w:pPr>
      <w:r w:rsidRPr="00924EC3">
        <w:rPr>
          <w:b/>
        </w:rPr>
        <w:t>Clothing</w:t>
      </w:r>
    </w:p>
    <w:p w14:paraId="00A371CE" w14:textId="4E54D3D3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Lightweight</w:t>
      </w:r>
      <w:r>
        <w:t xml:space="preserve"> Long Sleeve Shirt</w:t>
      </w:r>
    </w:p>
    <w:p w14:paraId="1951A409" w14:textId="11FCBC5D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Pants</w:t>
      </w:r>
    </w:p>
    <w:p w14:paraId="4076E97A" w14:textId="2C6FBBC8" w:rsidR="00924EC3" w:rsidRPr="00924EC3" w:rsidRDefault="00924EC3" w:rsidP="00924EC3">
      <w:pPr>
        <w:rPr>
          <w:rFonts w:cs="Segoe UI Symbol"/>
          <w:b/>
        </w:rPr>
      </w:pPr>
      <w:bookmarkStart w:id="0" w:name="_GoBack"/>
      <w:r w:rsidRPr="00924EC3">
        <w:rPr>
          <w:rFonts w:cs="Segoe UI Symbol"/>
          <w:b/>
        </w:rPr>
        <w:t>Clothing</w:t>
      </w:r>
      <w:r w:rsidRPr="00924EC3">
        <w:rPr>
          <w:rFonts w:cs="Segoe UI Symbol"/>
          <w:b/>
        </w:rPr>
        <w:t xml:space="preserve"> </w:t>
      </w:r>
      <w:r w:rsidR="00E650F6" w:rsidRPr="00E650F6">
        <w:rPr>
          <w:rFonts w:cs="Segoe UI Symbol"/>
          <w:b/>
        </w:rPr>
        <w:t>continued</w:t>
      </w:r>
      <w:r w:rsidR="00E650F6">
        <w:rPr>
          <w:rFonts w:cs="Segoe UI Symbol"/>
          <w:b/>
        </w:rPr>
        <w:t>…</w:t>
      </w:r>
    </w:p>
    <w:bookmarkEnd w:id="0"/>
    <w:p w14:paraId="6C0EA996" w14:textId="51F00BA7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Underwear</w:t>
      </w:r>
    </w:p>
    <w:p w14:paraId="098CCD4E" w14:textId="7E131055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Wool Hiking Socks (Qty 3 pair)</w:t>
      </w:r>
    </w:p>
    <w:p w14:paraId="17E85346" w14:textId="04CB15E1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Medium Weight Fleece</w:t>
      </w:r>
    </w:p>
    <w:p w14:paraId="4324EC08" w14:textId="22AA92B6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Hat w/ Flex Brim</w:t>
      </w:r>
    </w:p>
    <w:p w14:paraId="7A7FD7A7" w14:textId="647CCBFD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Work Gloves</w:t>
      </w:r>
    </w:p>
    <w:p w14:paraId="15811F53" w14:textId="3ABFA07E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Rain Poncho</w:t>
      </w:r>
    </w:p>
    <w:p w14:paraId="159B7E29" w14:textId="28EA2CA6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</w:t>
      </w:r>
      <w:proofErr w:type="spellStart"/>
      <w:r>
        <w:t>Shemagh</w:t>
      </w:r>
      <w:proofErr w:type="spellEnd"/>
      <w:r>
        <w:t xml:space="preserve"> / Head Neck Scarf</w:t>
      </w:r>
    </w:p>
    <w:p w14:paraId="0943978E" w14:textId="77777777" w:rsidR="00924EC3" w:rsidRDefault="00924EC3" w:rsidP="00924EC3"/>
    <w:p w14:paraId="58B1646A" w14:textId="77777777" w:rsidR="00924EC3" w:rsidRPr="00924EC3" w:rsidRDefault="00924EC3" w:rsidP="00924EC3">
      <w:pPr>
        <w:rPr>
          <w:b/>
        </w:rPr>
      </w:pPr>
      <w:r w:rsidRPr="00924EC3">
        <w:rPr>
          <w:b/>
        </w:rPr>
        <w:t>Shelter &amp; Bedding</w:t>
      </w:r>
    </w:p>
    <w:p w14:paraId="28660902" w14:textId="50CAAEC5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Tarp</w:t>
      </w:r>
    </w:p>
    <w:p w14:paraId="6D745024" w14:textId="43312E51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Hammock</w:t>
      </w:r>
    </w:p>
    <w:p w14:paraId="22335AAF" w14:textId="36D903EC" w:rsidR="00924EC3" w:rsidRDefault="00924EC3" w:rsidP="00924EC3">
      <w:r>
        <w:rPr>
          <w:rFonts w:ascii="Segoe UI Symbol" w:hAnsi="Segoe UI Symbol" w:cs="Segoe UI Symbol"/>
        </w:rPr>
        <w:t>❏</w:t>
      </w:r>
      <w:r>
        <w:t>Sleeping Bag</w:t>
      </w:r>
      <w:r w:rsidR="00E650F6">
        <w:t xml:space="preserve"> </w:t>
      </w:r>
      <w:r>
        <w:t>/</w:t>
      </w:r>
      <w:r w:rsidR="00E650F6">
        <w:t xml:space="preserve"> </w:t>
      </w:r>
      <w:proofErr w:type="spellStart"/>
      <w:r>
        <w:t>Bivvy</w:t>
      </w:r>
      <w:proofErr w:type="spellEnd"/>
    </w:p>
    <w:p w14:paraId="272AAABE" w14:textId="2D84E9BE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Ground Pad</w:t>
      </w:r>
    </w:p>
    <w:p w14:paraId="2AE4F339" w14:textId="7E497763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Wool Blanket</w:t>
      </w:r>
    </w:p>
    <w:p w14:paraId="6376185C" w14:textId="0B6173B6" w:rsidR="00E650F6" w:rsidRDefault="00E650F6" w:rsidP="00924EC3">
      <w:r>
        <w:rPr>
          <w:rFonts w:ascii="Segoe UI Symbol" w:hAnsi="Segoe UI Symbol" w:cs="Segoe UI Symbol"/>
        </w:rPr>
        <w:t>❏</w:t>
      </w:r>
      <w:r>
        <w:t xml:space="preserve"> </w:t>
      </w:r>
      <w:r>
        <w:t>Tent</w:t>
      </w:r>
    </w:p>
    <w:p w14:paraId="2C538E07" w14:textId="77777777" w:rsidR="00924EC3" w:rsidRDefault="00924EC3" w:rsidP="00924EC3"/>
    <w:p w14:paraId="6A41A0DF" w14:textId="77777777" w:rsidR="00924EC3" w:rsidRPr="00924EC3" w:rsidRDefault="00924EC3" w:rsidP="00924EC3">
      <w:pPr>
        <w:rPr>
          <w:b/>
        </w:rPr>
      </w:pPr>
      <w:r w:rsidRPr="00924EC3">
        <w:rPr>
          <w:b/>
        </w:rPr>
        <w:t>Fire &amp; Fire Starters</w:t>
      </w:r>
    </w:p>
    <w:p w14:paraId="72C58571" w14:textId="6206A35B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Ignition</w:t>
      </w:r>
      <w:r>
        <w:t xml:space="preserve"> Source (Qty 3 types)</w:t>
      </w:r>
    </w:p>
    <w:p w14:paraId="1E9D389D" w14:textId="3A703313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Tinder</w:t>
      </w:r>
      <w:r>
        <w:t xml:space="preserve"> (Qty 3)</w:t>
      </w:r>
    </w:p>
    <w:p w14:paraId="10919C8E" w14:textId="5FB9165F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Waterproof</w:t>
      </w:r>
      <w:r>
        <w:t xml:space="preserve"> Storage</w:t>
      </w:r>
    </w:p>
    <w:p w14:paraId="3D2FABEF" w14:textId="77777777" w:rsidR="00924EC3" w:rsidRDefault="00924EC3" w:rsidP="00924EC3"/>
    <w:p w14:paraId="03666B55" w14:textId="77777777" w:rsidR="00924EC3" w:rsidRPr="00924EC3" w:rsidRDefault="00924EC3" w:rsidP="00924EC3">
      <w:pPr>
        <w:rPr>
          <w:b/>
        </w:rPr>
      </w:pPr>
      <w:r w:rsidRPr="00924EC3">
        <w:rPr>
          <w:b/>
        </w:rPr>
        <w:t>First Aid</w:t>
      </w:r>
    </w:p>
    <w:p w14:paraId="0B305C19" w14:textId="2CF0ED3F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First</w:t>
      </w:r>
      <w:r>
        <w:t xml:space="preserve"> Aid Kit</w:t>
      </w:r>
    </w:p>
    <w:p w14:paraId="5949D1BE" w14:textId="68459B68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Insect</w:t>
      </w:r>
      <w:r>
        <w:t xml:space="preserve"> Repellant</w:t>
      </w:r>
    </w:p>
    <w:p w14:paraId="00005BBD" w14:textId="11D8F57C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Mylar</w:t>
      </w:r>
      <w:r>
        <w:t xml:space="preserve"> Survival Blanket</w:t>
      </w:r>
    </w:p>
    <w:p w14:paraId="6E47BD6D" w14:textId="1B37DD46" w:rsidR="00E650F6" w:rsidRDefault="00E650F6" w:rsidP="00924EC3">
      <w:pPr>
        <w:rPr>
          <w:rFonts w:ascii="Segoe UI Symbol" w:hAnsi="Segoe UI Symbol" w:cs="Segoe UI Symbol"/>
        </w:rPr>
      </w:pPr>
      <w:r w:rsidRPr="00924EC3">
        <w:rPr>
          <w:b/>
        </w:rPr>
        <w:lastRenderedPageBreak/>
        <w:t>First Aid</w:t>
      </w:r>
      <w:r>
        <w:rPr>
          <w:b/>
        </w:rPr>
        <w:t xml:space="preserve"> </w:t>
      </w:r>
      <w:r w:rsidRPr="00E650F6">
        <w:rPr>
          <w:b/>
        </w:rPr>
        <w:t>continued</w:t>
      </w:r>
      <w:r>
        <w:rPr>
          <w:b/>
        </w:rPr>
        <w:t>…</w:t>
      </w:r>
    </w:p>
    <w:p w14:paraId="5C027571" w14:textId="0007B7CF" w:rsidR="00924EC3" w:rsidRDefault="00924EC3" w:rsidP="00924EC3">
      <w:r w:rsidRPr="00924EC3">
        <w:rPr>
          <w:rFonts w:ascii="Segoe UI Symbol" w:hAnsi="Segoe UI Symbol" w:cs="Segoe UI Symbol"/>
        </w:rPr>
        <w:t>❏</w:t>
      </w:r>
      <w:r w:rsidRPr="00924EC3">
        <w:t xml:space="preserve"> </w:t>
      </w:r>
      <w:r>
        <w:t>Trauma Kit</w:t>
      </w:r>
    </w:p>
    <w:p w14:paraId="43233746" w14:textId="6155B9D2" w:rsidR="00E650F6" w:rsidRDefault="00E650F6" w:rsidP="00924EC3">
      <w:r w:rsidRPr="00E650F6">
        <w:rPr>
          <w:rFonts w:ascii="Segoe UI Symbol" w:hAnsi="Segoe UI Symbol" w:cs="Segoe UI Symbol"/>
        </w:rPr>
        <w:t>❏</w:t>
      </w:r>
      <w:r w:rsidRPr="00E650F6">
        <w:t xml:space="preserve"> </w:t>
      </w:r>
      <w:r>
        <w:t>Hydrocortisone</w:t>
      </w:r>
    </w:p>
    <w:p w14:paraId="7D52787F" w14:textId="77777777" w:rsidR="00E650F6" w:rsidRDefault="00E650F6" w:rsidP="00924EC3"/>
    <w:p w14:paraId="521EBC22" w14:textId="1E1832A7" w:rsidR="00924EC3" w:rsidRPr="00924EC3" w:rsidRDefault="00924EC3" w:rsidP="00924EC3">
      <w:pPr>
        <w:rPr>
          <w:b/>
        </w:rPr>
      </w:pPr>
      <w:r w:rsidRPr="00924EC3">
        <w:rPr>
          <w:b/>
        </w:rPr>
        <w:t>Hygiene</w:t>
      </w:r>
    </w:p>
    <w:p w14:paraId="00243A99" w14:textId="0390A5F5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Wet Napkins</w:t>
      </w:r>
    </w:p>
    <w:p w14:paraId="08E8B5AF" w14:textId="09044325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Hand Sanitizer</w:t>
      </w:r>
    </w:p>
    <w:p w14:paraId="628EB398" w14:textId="1C2EB34C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All-</w:t>
      </w:r>
      <w:r>
        <w:t>Purpose Camp</w:t>
      </w:r>
      <w:r>
        <w:t xml:space="preserve"> Soap</w:t>
      </w:r>
    </w:p>
    <w:p w14:paraId="178CBF34" w14:textId="33FABD91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Small Pack Towel</w:t>
      </w:r>
    </w:p>
    <w:p w14:paraId="0D8FF527" w14:textId="36AC4476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Personal </w:t>
      </w:r>
      <w:r w:rsidR="00E650F6">
        <w:t>Hygiene</w:t>
      </w:r>
      <w:r>
        <w:t xml:space="preserve"> Needs</w:t>
      </w:r>
    </w:p>
    <w:p w14:paraId="558A11BF" w14:textId="083F12F1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Travel Toilet Paper (Qty 2)</w:t>
      </w:r>
    </w:p>
    <w:p w14:paraId="70002224" w14:textId="77777777" w:rsidR="00924EC3" w:rsidRDefault="00924EC3" w:rsidP="00924EC3"/>
    <w:p w14:paraId="1F540BF4" w14:textId="517AD311" w:rsidR="00924EC3" w:rsidRPr="00924EC3" w:rsidRDefault="00924EC3" w:rsidP="00924EC3">
      <w:pPr>
        <w:rPr>
          <w:b/>
        </w:rPr>
      </w:pPr>
      <w:r w:rsidRPr="00924EC3">
        <w:rPr>
          <w:b/>
        </w:rPr>
        <w:t>Tools</w:t>
      </w:r>
    </w:p>
    <w:p w14:paraId="765B4776" w14:textId="166F9383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Survival Knife (Fixed Blade)</w:t>
      </w:r>
    </w:p>
    <w:p w14:paraId="26D16012" w14:textId="0BECF2FF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Survival Knife (Folding Blade)</w:t>
      </w:r>
    </w:p>
    <w:p w14:paraId="1C32D35E" w14:textId="1FD566BD" w:rsidR="00416B2E" w:rsidRDefault="00416B2E" w:rsidP="00924EC3">
      <w:r w:rsidRPr="00416B2E">
        <w:rPr>
          <w:rFonts w:ascii="Segoe UI Symbol" w:hAnsi="Segoe UI Symbol" w:cs="Segoe UI Symbol"/>
        </w:rPr>
        <w:t>❏</w:t>
      </w:r>
      <w:r w:rsidRPr="00416B2E">
        <w:t xml:space="preserve"> </w:t>
      </w:r>
      <w:r>
        <w:t>Hatchet / Machete</w:t>
      </w:r>
    </w:p>
    <w:p w14:paraId="495F6316" w14:textId="60E4A109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Multi-Tool</w:t>
      </w:r>
    </w:p>
    <w:p w14:paraId="3C07F798" w14:textId="09CB3930" w:rsidR="00924EC3" w:rsidRDefault="00924EC3" w:rsidP="00924EC3">
      <w:r w:rsidRPr="00924EC3">
        <w:rPr>
          <w:rFonts w:ascii="Segoe UI Symbol" w:hAnsi="Segoe UI Symbol" w:cs="Segoe UI Symbol"/>
        </w:rPr>
        <w:t>❏</w:t>
      </w:r>
      <w:r w:rsidRPr="00924EC3">
        <w:t xml:space="preserve"> </w:t>
      </w:r>
      <w:r>
        <w:t>C</w:t>
      </w:r>
      <w:r w:rsidRPr="00924EC3">
        <w:t xml:space="preserve">amping </w:t>
      </w:r>
      <w:r>
        <w:t>Trowel/E-Tool</w:t>
      </w:r>
    </w:p>
    <w:p w14:paraId="545DA381" w14:textId="183EC426" w:rsidR="00E650F6" w:rsidRDefault="00E650F6" w:rsidP="00924EC3">
      <w:r w:rsidRPr="00E650F6">
        <w:rPr>
          <w:rFonts w:ascii="Segoe UI Symbol" w:hAnsi="Segoe UI Symbol" w:cs="Segoe UI Symbol"/>
        </w:rPr>
        <w:t>❏</w:t>
      </w:r>
      <w:r w:rsidRPr="00E650F6">
        <w:t xml:space="preserve"> </w:t>
      </w:r>
      <w:r>
        <w:t>Crowbar</w:t>
      </w:r>
    </w:p>
    <w:p w14:paraId="58D9E360" w14:textId="77777777" w:rsidR="00924EC3" w:rsidRDefault="00924EC3" w:rsidP="00924EC3"/>
    <w:p w14:paraId="18B2486E" w14:textId="413CE995" w:rsidR="00924EC3" w:rsidRPr="00924EC3" w:rsidRDefault="00924EC3" w:rsidP="00924EC3">
      <w:pPr>
        <w:rPr>
          <w:b/>
        </w:rPr>
      </w:pPr>
      <w:r w:rsidRPr="00924EC3">
        <w:rPr>
          <w:b/>
        </w:rPr>
        <w:t>Lighting</w:t>
      </w:r>
    </w:p>
    <w:p w14:paraId="0A915F02" w14:textId="331036E8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LED Headlamp</w:t>
      </w:r>
    </w:p>
    <w:p w14:paraId="05F6884D" w14:textId="10174258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Mini LED Keychain Light</w:t>
      </w:r>
    </w:p>
    <w:p w14:paraId="5DD7AAC4" w14:textId="6758D833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LED Flashlight</w:t>
      </w:r>
    </w:p>
    <w:p w14:paraId="35BF1545" w14:textId="00309D52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Candle</w:t>
      </w:r>
    </w:p>
    <w:p w14:paraId="640FF5EE" w14:textId="55ADE9BE" w:rsidR="00416B2E" w:rsidRDefault="00416B2E" w:rsidP="00924EC3">
      <w:r w:rsidRPr="00416B2E">
        <w:rPr>
          <w:rFonts w:ascii="Segoe UI Symbol" w:hAnsi="Segoe UI Symbol" w:cs="Segoe UI Symbol"/>
        </w:rPr>
        <w:t>❏</w:t>
      </w:r>
      <w:r w:rsidRPr="00416B2E">
        <w:t xml:space="preserve"> </w:t>
      </w:r>
      <w:r>
        <w:t>Chem Lights</w:t>
      </w:r>
    </w:p>
    <w:p w14:paraId="076F61DD" w14:textId="77777777" w:rsidR="00924EC3" w:rsidRPr="00924EC3" w:rsidRDefault="00924EC3" w:rsidP="00924EC3">
      <w:pPr>
        <w:rPr>
          <w:b/>
        </w:rPr>
      </w:pPr>
      <w:r w:rsidRPr="00924EC3">
        <w:rPr>
          <w:b/>
        </w:rPr>
        <w:t>Communications</w:t>
      </w:r>
    </w:p>
    <w:p w14:paraId="570A02B2" w14:textId="76B20769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Cell Phone</w:t>
      </w:r>
    </w:p>
    <w:p w14:paraId="36165556" w14:textId="39F4C972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Emergency Radio w/ Hand Crank</w:t>
      </w:r>
    </w:p>
    <w:p w14:paraId="7EE0DFA5" w14:textId="49DC9884" w:rsidR="00924EC3" w:rsidRDefault="00924EC3" w:rsidP="00924EC3">
      <w:r w:rsidRPr="00924EC3">
        <w:rPr>
          <w:rFonts w:ascii="Segoe UI Symbol" w:hAnsi="Segoe UI Symbol" w:cs="Segoe UI Symbol"/>
        </w:rPr>
        <w:t>❏</w:t>
      </w:r>
      <w:r w:rsidRPr="00924EC3">
        <w:t xml:space="preserve"> </w:t>
      </w:r>
      <w:r>
        <w:t>Two</w:t>
      </w:r>
      <w:r w:rsidR="00E650F6">
        <w:t>-</w:t>
      </w:r>
      <w:r>
        <w:t>Way Radios</w:t>
      </w:r>
    </w:p>
    <w:p w14:paraId="11D48296" w14:textId="6630FF4E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Solar Panel </w:t>
      </w:r>
      <w:r>
        <w:t>/Power Bank</w:t>
      </w:r>
    </w:p>
    <w:p w14:paraId="20A26CC4" w14:textId="01A371E7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</w:t>
      </w:r>
      <w:r>
        <w:t>Weatherproof</w:t>
      </w:r>
      <w:r>
        <w:t xml:space="preserve"> Notepad &amp; Pen</w:t>
      </w:r>
    </w:p>
    <w:p w14:paraId="12335E7E" w14:textId="77777777" w:rsidR="00924EC3" w:rsidRDefault="00924EC3" w:rsidP="00924EC3"/>
    <w:p w14:paraId="7F0F106B" w14:textId="0AE97970" w:rsidR="00924EC3" w:rsidRPr="00E650F6" w:rsidRDefault="00924EC3" w:rsidP="00924EC3">
      <w:pPr>
        <w:rPr>
          <w:b/>
        </w:rPr>
      </w:pPr>
      <w:r w:rsidRPr="00E650F6">
        <w:rPr>
          <w:b/>
        </w:rPr>
        <w:t>Survival Document</w:t>
      </w:r>
      <w:r w:rsidRPr="00E650F6">
        <w:rPr>
          <w:b/>
        </w:rPr>
        <w:t xml:space="preserve"> Portfolio</w:t>
      </w:r>
    </w:p>
    <w:p w14:paraId="7FF5CFC7" w14:textId="339BCC95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$500-$1000 in Small Bills</w:t>
      </w:r>
    </w:p>
    <w:p w14:paraId="14310FB0" w14:textId="013A45FE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Quarters (Qty 8)</w:t>
      </w:r>
    </w:p>
    <w:p w14:paraId="3933994C" w14:textId="5F3B4E5E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Copies of Personal Documents</w:t>
      </w:r>
    </w:p>
    <w:p w14:paraId="0B8CC198" w14:textId="77777777" w:rsidR="00924EC3" w:rsidRDefault="00924EC3" w:rsidP="00924EC3"/>
    <w:p w14:paraId="35AE9EC5" w14:textId="77777777" w:rsidR="00924EC3" w:rsidRPr="00E650F6" w:rsidRDefault="00924EC3" w:rsidP="00924EC3">
      <w:pPr>
        <w:rPr>
          <w:b/>
        </w:rPr>
      </w:pPr>
      <w:r w:rsidRPr="00E650F6">
        <w:rPr>
          <w:b/>
        </w:rPr>
        <w:t>Protection &amp; Self Defense</w:t>
      </w:r>
    </w:p>
    <w:p w14:paraId="070DB23A" w14:textId="10F57182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Pepper Spray</w:t>
      </w:r>
    </w:p>
    <w:p w14:paraId="041322BA" w14:textId="4EA47CD0" w:rsidR="00924EC3" w:rsidRDefault="00924EC3" w:rsidP="00924EC3">
      <w:r w:rsidRPr="00924EC3">
        <w:rPr>
          <w:rFonts w:ascii="Segoe UI Symbol" w:hAnsi="Segoe UI Symbol" w:cs="Segoe UI Symbol"/>
        </w:rPr>
        <w:t>❏</w:t>
      </w:r>
      <w:r w:rsidRPr="00924EC3">
        <w:t xml:space="preserve"> </w:t>
      </w:r>
      <w:r w:rsidR="00E650F6">
        <w:t xml:space="preserve">Air </w:t>
      </w:r>
      <w:r>
        <w:t>Horn</w:t>
      </w:r>
    </w:p>
    <w:p w14:paraId="6926A2F1" w14:textId="1E8F375B" w:rsidR="00793990" w:rsidRDefault="00924EC3" w:rsidP="00924EC3">
      <w:r>
        <w:rPr>
          <w:rFonts w:ascii="Segoe UI Symbol" w:hAnsi="Segoe UI Symbol" w:cs="Segoe UI Symbol"/>
        </w:rPr>
        <w:t>❏</w:t>
      </w:r>
      <w:r>
        <w:t xml:space="preserve"> Snap Bangs</w:t>
      </w:r>
    </w:p>
    <w:p w14:paraId="774B555A" w14:textId="20165FD9" w:rsidR="00924EC3" w:rsidRDefault="00924EC3" w:rsidP="00924EC3"/>
    <w:p w14:paraId="257FCBA1" w14:textId="443B588E" w:rsidR="00924EC3" w:rsidRPr="00E650F6" w:rsidRDefault="00924EC3" w:rsidP="00924EC3">
      <w:pPr>
        <w:rPr>
          <w:b/>
        </w:rPr>
      </w:pPr>
      <w:r w:rsidRPr="00E650F6">
        <w:rPr>
          <w:b/>
        </w:rPr>
        <w:t>Signaling</w:t>
      </w:r>
      <w:r w:rsidRPr="00E650F6">
        <w:rPr>
          <w:b/>
        </w:rPr>
        <w:t xml:space="preserve"> &amp; Navigation</w:t>
      </w:r>
    </w:p>
    <w:p w14:paraId="32B3A493" w14:textId="33C1112F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Signal Mirror</w:t>
      </w:r>
    </w:p>
    <w:p w14:paraId="30BD6103" w14:textId="10BD0A80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Local Area Map</w:t>
      </w:r>
    </w:p>
    <w:p w14:paraId="6C3F801C" w14:textId="3F487C7C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Compass</w:t>
      </w:r>
    </w:p>
    <w:p w14:paraId="5B22B213" w14:textId="5ADC6C6C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Emergency Whistle</w:t>
      </w:r>
    </w:p>
    <w:p w14:paraId="3E4CB28F" w14:textId="77777777" w:rsidR="00924EC3" w:rsidRDefault="00924EC3" w:rsidP="00924EC3"/>
    <w:p w14:paraId="1F6AE08F" w14:textId="77777777" w:rsidR="00924EC3" w:rsidRPr="00E650F6" w:rsidRDefault="00924EC3" w:rsidP="00924EC3">
      <w:pPr>
        <w:rPr>
          <w:b/>
        </w:rPr>
      </w:pPr>
      <w:r w:rsidRPr="00E650F6">
        <w:rPr>
          <w:b/>
        </w:rPr>
        <w:t>Miscellaneous</w:t>
      </w:r>
    </w:p>
    <w:p w14:paraId="623581CC" w14:textId="1F516782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550 Parachute Cord (50’)</w:t>
      </w:r>
    </w:p>
    <w:p w14:paraId="39C163A0" w14:textId="074C9088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Cotton Bandana</w:t>
      </w:r>
    </w:p>
    <w:p w14:paraId="4B17B5E9" w14:textId="01F74CDE" w:rsidR="00924EC3" w:rsidRDefault="00924EC3" w:rsidP="00924EC3">
      <w:r>
        <w:rPr>
          <w:rFonts w:ascii="Segoe UI Symbol" w:hAnsi="Segoe UI Symbol" w:cs="Segoe UI Symbol"/>
        </w:rPr>
        <w:lastRenderedPageBreak/>
        <w:t>❏</w:t>
      </w:r>
      <w:r>
        <w:t xml:space="preserve"> Duct Tape (25’)</w:t>
      </w:r>
    </w:p>
    <w:p w14:paraId="67AA7BBE" w14:textId="77777777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55 Gal. Contractor Garbage Bag (Qty 2)</w:t>
      </w:r>
    </w:p>
    <w:p w14:paraId="125A0889" w14:textId="23A4BD1A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Resealable </w:t>
      </w:r>
      <w:r>
        <w:t>Bags (</w:t>
      </w:r>
      <w:r>
        <w:t>Qty 5, Various Sizes)</w:t>
      </w:r>
    </w:p>
    <w:p w14:paraId="23062173" w14:textId="15B2AAF7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Sunglasses</w:t>
      </w:r>
      <w:r>
        <w:t>/</w:t>
      </w:r>
      <w:r w:rsidRPr="00924EC3">
        <w:t>ANSI Z87.1 eye protection.</w:t>
      </w:r>
    </w:p>
    <w:p w14:paraId="3D3DFCAA" w14:textId="51D633D9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N</w:t>
      </w:r>
      <w:r>
        <w:t>95 Face Mask</w:t>
      </w:r>
    </w:p>
    <w:p w14:paraId="0E12CEF7" w14:textId="121BDC66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Sewing</w:t>
      </w:r>
      <w:r>
        <w:t xml:space="preserve"> Kit</w:t>
      </w:r>
    </w:p>
    <w:p w14:paraId="029A9EF8" w14:textId="77777777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Latex Tubing (3’)</w:t>
      </w:r>
    </w:p>
    <w:p w14:paraId="00D13D48" w14:textId="70E94366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Fishing</w:t>
      </w:r>
      <w:r>
        <w:t xml:space="preserve"> Kit</w:t>
      </w:r>
    </w:p>
    <w:p w14:paraId="76289493" w14:textId="77777777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Non-Lubricated Condoms</w:t>
      </w:r>
    </w:p>
    <w:p w14:paraId="0DD8BCB1" w14:textId="77777777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Binoculars (Optional)</w:t>
      </w:r>
    </w:p>
    <w:p w14:paraId="4ECB8B52" w14:textId="77777777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Face Paint</w:t>
      </w:r>
    </w:p>
    <w:p w14:paraId="71ACAB64" w14:textId="4C9FE76D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</w:t>
      </w:r>
      <w:r>
        <w:t>Military Surplus</w:t>
      </w:r>
      <w:r>
        <w:t xml:space="preserve"> Survival Wire</w:t>
      </w:r>
    </w:p>
    <w:p w14:paraId="08381D08" w14:textId="4FCC1479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Deck</w:t>
      </w:r>
      <w:r>
        <w:t xml:space="preserve"> of Playing Cards</w:t>
      </w:r>
    </w:p>
    <w:p w14:paraId="1567CEF1" w14:textId="3C16E86A" w:rsidR="00924EC3" w:rsidRDefault="00924EC3" w:rsidP="00924EC3">
      <w:r>
        <w:rPr>
          <w:rFonts w:ascii="Segoe UI Symbol" w:hAnsi="Segoe UI Symbol" w:cs="Segoe UI Symbol"/>
        </w:rPr>
        <w:t>❏</w:t>
      </w:r>
      <w:r>
        <w:t xml:space="preserve"> Survival</w:t>
      </w:r>
      <w:r>
        <w:t xml:space="preserve"> Handbook</w:t>
      </w:r>
    </w:p>
    <w:sectPr w:rsidR="00924EC3" w:rsidSect="00924EC3">
      <w:headerReference w:type="default" r:id="rId7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1425BF" w14:textId="77777777" w:rsidR="00302975" w:rsidRDefault="00302975" w:rsidP="009B203F">
      <w:pPr>
        <w:spacing w:after="0" w:line="240" w:lineRule="auto"/>
      </w:pPr>
      <w:r>
        <w:separator/>
      </w:r>
    </w:p>
  </w:endnote>
  <w:endnote w:type="continuationSeparator" w:id="0">
    <w:p w14:paraId="3448806F" w14:textId="77777777" w:rsidR="00302975" w:rsidRDefault="00302975" w:rsidP="009B20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DD9034" w14:textId="77777777" w:rsidR="00302975" w:rsidRDefault="00302975" w:rsidP="009B203F">
      <w:pPr>
        <w:spacing w:after="0" w:line="240" w:lineRule="auto"/>
      </w:pPr>
      <w:r>
        <w:separator/>
      </w:r>
    </w:p>
  </w:footnote>
  <w:footnote w:type="continuationSeparator" w:id="0">
    <w:p w14:paraId="7232B387" w14:textId="77777777" w:rsidR="00302975" w:rsidRDefault="00302975" w:rsidP="009B20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9242BC" w14:textId="5D7EDC75" w:rsidR="00CB08A6" w:rsidRDefault="00CB08A6">
    <w:pPr>
      <w:pStyle w:val="Header"/>
      <w:jc w:val="right"/>
    </w:pPr>
    <w:r>
      <w:t xml:space="preserve">Bug Out Bag (B.O.B.) Checklist </w:t>
    </w:r>
    <w:r>
      <w:tab/>
    </w:r>
    <w:sdt>
      <w:sdtPr>
        <w:id w:val="-86297346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4B99E70C" w14:textId="16C93F68" w:rsidR="009B203F" w:rsidRDefault="009B203F" w:rsidP="009B203F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2N7MwtTQwMTMwMjVS0lEKTi0uzszPAykwrAUAQTPCYCwAAAA="/>
  </w:docVars>
  <w:rsids>
    <w:rsidRoot w:val="00924EC3"/>
    <w:rsid w:val="000C4FEF"/>
    <w:rsid w:val="00302975"/>
    <w:rsid w:val="00416B2E"/>
    <w:rsid w:val="004E14C9"/>
    <w:rsid w:val="00793990"/>
    <w:rsid w:val="00924EC3"/>
    <w:rsid w:val="009B203F"/>
    <w:rsid w:val="00CB08A6"/>
    <w:rsid w:val="00E65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B7B5E2"/>
  <w15:chartTrackingRefBased/>
  <w15:docId w15:val="{EF3A6EED-9FCE-4B6C-AD14-D1C4D92095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Roboto" w:eastAsiaTheme="minorHAnsi" w:hAnsi="Roboto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50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20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203F"/>
  </w:style>
  <w:style w:type="paragraph" w:styleId="Footer">
    <w:name w:val="footer"/>
    <w:basedOn w:val="Normal"/>
    <w:link w:val="FooterChar"/>
    <w:uiPriority w:val="99"/>
    <w:unhideWhenUsed/>
    <w:rsid w:val="009B20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20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FD44F9-3ACE-44C5-B363-FFCED64AA1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320</Words>
  <Characters>182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Kilburn</dc:creator>
  <cp:keywords/>
  <dc:description/>
  <cp:lastModifiedBy>Daniel Kilburn</cp:lastModifiedBy>
  <cp:revision>1</cp:revision>
  <cp:lastPrinted>2019-04-22T04:40:00Z</cp:lastPrinted>
  <dcterms:created xsi:type="dcterms:W3CDTF">2019-04-22T03:20:00Z</dcterms:created>
  <dcterms:modified xsi:type="dcterms:W3CDTF">2019-04-22T04:40:00Z</dcterms:modified>
</cp:coreProperties>
</file>